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:rsidR="00B37102" w:rsidRDefault="007633C1" w:rsidP="00B37102">
      <w:pPr>
        <w:spacing w:before="42" w:after="200" w:line="280" w:lineRule="auto"/>
        <w:ind w:left="1220"/>
        <w:rPr>
          <w:sz w:val="20"/>
        </w:rPr>
      </w:pPr>
      <w:r w:rsidRPr="007633C1">
        <w:rPr>
          <w:noProof/>
        </w:rPr>
        <w:pict>
          <v:line id="Line 4" o:spid="_x0000_s1026" style="position:absolute;left:0;text-align:left;z-index:251659264;visibility:visible;mso-position-horizontal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<w10:wrap anchorx="page"/>
          </v:line>
        </w:pict>
      </w:r>
      <w:r w:rsidR="00B37102">
        <w:rPr>
          <w:w w:val="110"/>
          <w:sz w:val="20"/>
        </w:rPr>
        <w:t>North South University, Bashundhara, Dhaka-1229, Bangladesh</w:t>
      </w:r>
    </w:p>
    <w:p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:rsidR="00FD2301" w:rsidRDefault="00FD2301">
      <w:pPr>
        <w:rPr>
          <w:i/>
          <w:iCs/>
        </w:rPr>
      </w:pPr>
    </w:p>
    <w:p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9F4530">
        <w:rPr>
          <w:b/>
          <w:bCs/>
          <w:i/>
          <w:iCs/>
          <w:sz w:val="32"/>
          <w:szCs w:val="32"/>
        </w:rPr>
        <w:t>–Masrur Ahmed Santo</w:t>
      </w:r>
    </w:p>
    <w:p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D002EE">
        <w:rPr>
          <w:b/>
          <w:bCs/>
          <w:i/>
          <w:iCs/>
          <w:sz w:val="32"/>
          <w:szCs w:val="32"/>
        </w:rPr>
        <w:t>–</w:t>
      </w:r>
      <w:r w:rsidR="009F4530">
        <w:rPr>
          <w:b/>
          <w:bCs/>
          <w:i/>
          <w:iCs/>
          <w:sz w:val="32"/>
          <w:szCs w:val="32"/>
        </w:rPr>
        <w:t>1520469642</w:t>
      </w:r>
    </w:p>
    <w:p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:rsidR="00FC43B5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0B781F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</w:p>
    <w:p w:rsidR="009F4530" w:rsidRPr="00D002EE" w:rsidRDefault="009F4530" w:rsidP="009F4530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9F4530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noProof/>
          <w:sz w:val="28"/>
          <w:szCs w:val="28"/>
        </w:rPr>
        <w:drawing>
          <wp:inline distT="0" distB="0" distL="0" distR="0">
            <wp:extent cx="5943600" cy="3342656"/>
            <wp:effectExtent l="19050" t="0" r="0" b="0"/>
            <wp:docPr id="1" name="Picture 1" descr="C:\Users\Santo\Desktop\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nto\Desktop\ss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/>
    <w:p w:rsidR="00B87305" w:rsidRDefault="00B87305"/>
    <w:p w:rsidR="00FC43B5" w:rsidRDefault="00FC43B5"/>
    <w:p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 w:rsidSect="007633C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F6C70" w:rsidRDefault="009F6C70" w:rsidP="00B51425">
      <w:r>
        <w:separator/>
      </w:r>
    </w:p>
  </w:endnote>
  <w:endnote w:type="continuationSeparator" w:id="1">
    <w:p w:rsidR="009F6C70" w:rsidRDefault="009F6C70" w:rsidP="00B514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F6C70" w:rsidRDefault="009F6C70" w:rsidP="00B51425">
      <w:r>
        <w:separator/>
      </w:r>
    </w:p>
  </w:footnote>
  <w:footnote w:type="continuationSeparator" w:id="1">
    <w:p w:rsidR="009F6C70" w:rsidRDefault="009F6C70" w:rsidP="00B514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51425" w:rsidRDefault="007633C1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:rsidR="00B51425" w:rsidRDefault="00B5142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B781F"/>
    <w:rsid w:val="00127E6F"/>
    <w:rsid w:val="0016033B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7633C1"/>
    <w:rsid w:val="008230F5"/>
    <w:rsid w:val="009870AC"/>
    <w:rsid w:val="009F4530"/>
    <w:rsid w:val="009F6C70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customStyle="1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8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81F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04685D"/>
    <w:rsid w:val="0004685D"/>
    <w:rsid w:val="001162C4"/>
    <w:rsid w:val="00286692"/>
    <w:rsid w:val="002B77C6"/>
    <w:rsid w:val="004050C2"/>
    <w:rsid w:val="00A73B25"/>
    <w:rsid w:val="00AB0615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0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4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Santo</cp:lastModifiedBy>
  <cp:revision>29</cp:revision>
  <dcterms:created xsi:type="dcterms:W3CDTF">2019-06-24T15:42:00Z</dcterms:created>
  <dcterms:modified xsi:type="dcterms:W3CDTF">2020-08-04T02:49:00Z</dcterms:modified>
</cp:coreProperties>
</file>